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50109" w14:textId="77777777" w:rsidR="009F41E5" w:rsidRDefault="00F32BC6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bookmarkStart w:id="0" w:name="__RefHeading__91_695971951"/>
      <w:r>
        <w:rPr>
          <w:rFonts w:ascii="Times New Roman" w:hAnsi="Times New Roman"/>
          <w:i w:val="0"/>
          <w:sz w:val="24"/>
          <w:szCs w:val="24"/>
        </w:rPr>
        <w:t xml:space="preserve">Pályázati </w:t>
      </w:r>
      <w:r w:rsidR="00C81B31">
        <w:rPr>
          <w:rFonts w:ascii="Times New Roman" w:hAnsi="Times New Roman"/>
          <w:i w:val="0"/>
          <w:sz w:val="24"/>
          <w:szCs w:val="24"/>
        </w:rPr>
        <w:t>felhívás</w:t>
      </w:r>
      <w:r>
        <w:rPr>
          <w:rFonts w:ascii="Times New Roman" w:hAnsi="Times New Roman"/>
          <w:i w:val="0"/>
          <w:sz w:val="24"/>
          <w:szCs w:val="24"/>
        </w:rPr>
        <w:t xml:space="preserve"> </w:t>
      </w:r>
    </w:p>
    <w:p w14:paraId="67DBD3CA" w14:textId="1121E37A" w:rsidR="00F32BC6" w:rsidRDefault="00B60E68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t>„</w:t>
      </w:r>
      <w:r w:rsidR="00EA2327">
        <w:rPr>
          <w:rFonts w:ascii="Times New Roman" w:hAnsi="Times New Roman"/>
          <w:i w:val="0"/>
          <w:sz w:val="24"/>
          <w:szCs w:val="24"/>
        </w:rPr>
        <w:t>D</w:t>
      </w:r>
      <w:r w:rsidR="00C30680" w:rsidRPr="00C30680">
        <w:rPr>
          <w:rFonts w:ascii="Times New Roman" w:hAnsi="Times New Roman"/>
          <w:i w:val="0"/>
          <w:sz w:val="24"/>
          <w:szCs w:val="24"/>
        </w:rPr>
        <w:t>r. Varga Tamás Tudományos Diákköri Díj</w:t>
      </w:r>
      <w:r>
        <w:rPr>
          <w:rFonts w:ascii="Times New Roman" w:hAnsi="Times New Roman"/>
          <w:i w:val="0"/>
          <w:sz w:val="24"/>
          <w:szCs w:val="24"/>
        </w:rPr>
        <w:t>”</w:t>
      </w:r>
    </w:p>
    <w:p w14:paraId="7758CF0F" w14:textId="77777777" w:rsidR="00C81B31" w:rsidRPr="00C81B31" w:rsidRDefault="00C81B31" w:rsidP="00C81B31"/>
    <w:p w14:paraId="250C7B1F" w14:textId="20342617" w:rsidR="00BD3433" w:rsidRDefault="00F32BC6" w:rsidP="00183EDE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DK tevékenységet folytató, a Pannon Egyetem</w:t>
      </w:r>
      <w:r w:rsidR="00271F28">
        <w:rPr>
          <w:rFonts w:ascii="Times New Roman" w:hAnsi="Times New Roman" w:cs="Times New Roman"/>
        </w:rPr>
        <w:t>, Mérnök Karán</w:t>
      </w:r>
      <w:r w:rsidR="0076627D">
        <w:rPr>
          <w:rFonts w:ascii="Times New Roman" w:hAnsi="Times New Roman" w:cs="Times New Roman"/>
        </w:rPr>
        <w:t xml:space="preserve"> alap, vagy mesterszakos</w:t>
      </w:r>
      <w:r>
        <w:rPr>
          <w:rFonts w:ascii="Times New Roman" w:hAnsi="Times New Roman" w:cs="Times New Roman"/>
        </w:rPr>
        <w:t xml:space="preserve"> hallgatói jogviszonnyal rendelkező hallgatók pályázatot nyújthatnak be a „</w:t>
      </w:r>
      <w:r w:rsidR="00EA2327">
        <w:rPr>
          <w:rFonts w:ascii="Times New Roman" w:hAnsi="Times New Roman" w:cs="Times New Roman"/>
        </w:rPr>
        <w:t>Dr. Varga Tamás Tudományos Diákköri Díj</w:t>
      </w:r>
      <w:r>
        <w:rPr>
          <w:rFonts w:ascii="Times New Roman" w:hAnsi="Times New Roman" w:cs="Times New Roman"/>
        </w:rPr>
        <w:t xml:space="preserve">” elnyerésére. </w:t>
      </w:r>
      <w:r w:rsidR="00BD3433">
        <w:rPr>
          <w:rFonts w:ascii="Times New Roman" w:hAnsi="Times New Roman" w:cs="Times New Roman"/>
        </w:rPr>
        <w:t>A pályázatban a hallgató tudományos és demonstrátori</w:t>
      </w:r>
      <w:r w:rsidR="00EA2327">
        <w:rPr>
          <w:rFonts w:ascii="Times New Roman" w:hAnsi="Times New Roman" w:cs="Times New Roman"/>
        </w:rPr>
        <w:t>/mentori</w:t>
      </w:r>
      <w:r w:rsidR="00BD3433">
        <w:rPr>
          <w:rFonts w:ascii="Times New Roman" w:hAnsi="Times New Roman" w:cs="Times New Roman"/>
        </w:rPr>
        <w:t xml:space="preserve"> tevékenységét vesszük figyelembe, és megadott szempontrendszer alapján pontozzuk azt (3. melléklet).</w:t>
      </w:r>
    </w:p>
    <w:p w14:paraId="6ADC13B9" w14:textId="3524D674" w:rsidR="00BD3433" w:rsidRDefault="00183EDE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z a hallgató, aki </w:t>
      </w:r>
      <w:r w:rsidR="00BD3433">
        <w:rPr>
          <w:rFonts w:ascii="Times New Roman" w:hAnsi="Times New Roman" w:cs="Times New Roman"/>
        </w:rPr>
        <w:t xml:space="preserve">korábbi </w:t>
      </w:r>
      <w:r>
        <w:rPr>
          <w:rFonts w:ascii="Times New Roman" w:hAnsi="Times New Roman" w:cs="Times New Roman"/>
        </w:rPr>
        <w:t xml:space="preserve">pályázatával nem nyerte el a </w:t>
      </w:r>
      <w:r w:rsidR="00B60E68">
        <w:rPr>
          <w:rFonts w:ascii="Times New Roman" w:hAnsi="Times New Roman" w:cs="Times New Roman"/>
        </w:rPr>
        <w:t>„D</w:t>
      </w:r>
      <w:r w:rsidR="00EA2327">
        <w:rPr>
          <w:rFonts w:ascii="Times New Roman" w:hAnsi="Times New Roman" w:cs="Times New Roman"/>
        </w:rPr>
        <w:t>r. Varga Tamás Tudományos Diákköri Díjat</w:t>
      </w:r>
      <w:r w:rsidR="00B60E68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, </w:t>
      </w:r>
      <w:r w:rsidR="00B60E68">
        <w:rPr>
          <w:rFonts w:ascii="Times New Roman" w:hAnsi="Times New Roman" w:cs="Times New Roman"/>
        </w:rPr>
        <w:t xml:space="preserve">vagy a „Pannon Egyetem Mérnöki Kar Kiemelkedő Tudományos Munkát végző hallgatója” díjat, </w:t>
      </w:r>
      <w:r>
        <w:rPr>
          <w:rFonts w:ascii="Times New Roman" w:hAnsi="Times New Roman" w:cs="Times New Roman"/>
        </w:rPr>
        <w:t>a</w:t>
      </w:r>
      <w:r w:rsidR="00BD3433">
        <w:rPr>
          <w:rFonts w:ascii="Times New Roman" w:hAnsi="Times New Roman" w:cs="Times New Roman"/>
        </w:rPr>
        <w:t xml:space="preserve"> kiírt</w:t>
      </w:r>
      <w:r>
        <w:rPr>
          <w:rFonts w:ascii="Times New Roman" w:hAnsi="Times New Roman" w:cs="Times New Roman"/>
        </w:rPr>
        <w:t xml:space="preserve"> pályázatra újra benyújthatja frissített pályázati anyagát. Az a hallgató, aki már elnyerte a díjat, a </w:t>
      </w:r>
      <w:r w:rsidR="00BD3433">
        <w:rPr>
          <w:rFonts w:ascii="Times New Roman" w:hAnsi="Times New Roman" w:cs="Times New Roman"/>
        </w:rPr>
        <w:t xml:space="preserve">kiírt </w:t>
      </w:r>
      <w:r>
        <w:rPr>
          <w:rFonts w:ascii="Times New Roman" w:hAnsi="Times New Roman" w:cs="Times New Roman"/>
        </w:rPr>
        <w:t>pályázatra csak azon eredményeivel pályázhat, amiket az előző pályázat beadási határideje után ért el.</w:t>
      </w:r>
      <w:r w:rsidR="00BD3433">
        <w:rPr>
          <w:rFonts w:ascii="Times New Roman" w:hAnsi="Times New Roman" w:cs="Times New Roman"/>
        </w:rPr>
        <w:t xml:space="preserve"> A pályázatban a hallgató mindazon tudományos tevékenysége, eredménye vehető figyelembe, mely a pályázat leadási határideje előtt keletkezett, és korábbi pályázati szakaszon még el nem számolt, </w:t>
      </w:r>
      <w:r w:rsidR="0027386B">
        <w:rPr>
          <w:rFonts w:ascii="Times New Roman" w:hAnsi="Times New Roman" w:cs="Times New Roman"/>
        </w:rPr>
        <w:t>továbbá</w:t>
      </w:r>
      <w:r w:rsidR="00BD3433">
        <w:rPr>
          <w:rFonts w:ascii="Times New Roman" w:hAnsi="Times New Roman" w:cs="Times New Roman"/>
        </w:rPr>
        <w:t xml:space="preserve"> azt megfelelő dokumentumokkal igazolni képes.</w:t>
      </w:r>
    </w:p>
    <w:p w14:paraId="17ED9AA5" w14:textId="77777777" w:rsidR="00BD3433" w:rsidRDefault="00BD3433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z igazoláshoz szükséges dokumentumok:</w:t>
      </w:r>
    </w:p>
    <w:p w14:paraId="115257ED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DK és/vagy OTDK eredményt igazoló oklevél (oklevelek) másolata;</w:t>
      </w:r>
    </w:p>
    <w:p w14:paraId="1F03EA7A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őadás, poszter esetében a konferencia kiadvány címoldala és azon oldal másolata, ahol a beküldött összefoglaló megjelent;</w:t>
      </w:r>
    </w:p>
    <w:p w14:paraId="744719D1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kk esetében egyértelmű hivatkozás a publikációra DOI megadásával;</w:t>
      </w:r>
    </w:p>
    <w:p w14:paraId="66B65C69" w14:textId="121AB465" w:rsidR="00BD3433" w:rsidRPr="00F32BC6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llgató</w:t>
      </w:r>
      <w:r w:rsidR="00C30680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demonstrátori</w:t>
      </w:r>
      <w:r w:rsidR="00C30680">
        <w:rPr>
          <w:rFonts w:ascii="Times New Roman" w:hAnsi="Times New Roman" w:cs="Times New Roman"/>
        </w:rPr>
        <w:t>/mentori</w:t>
      </w:r>
      <w:r>
        <w:rPr>
          <w:rFonts w:ascii="Times New Roman" w:hAnsi="Times New Roman" w:cs="Times New Roman"/>
        </w:rPr>
        <w:t xml:space="preserve"> tevékenység esetén azon szervezeti egység vezetőjének igazolása, ahol a hallgató a demonstrátori</w:t>
      </w:r>
      <w:r w:rsidR="00C30680">
        <w:rPr>
          <w:rFonts w:ascii="Times New Roman" w:hAnsi="Times New Roman" w:cs="Times New Roman"/>
        </w:rPr>
        <w:t>/mentori</w:t>
      </w:r>
      <w:r>
        <w:rPr>
          <w:rFonts w:ascii="Times New Roman" w:hAnsi="Times New Roman" w:cs="Times New Roman"/>
        </w:rPr>
        <w:t xml:space="preserve"> feladatokat ellátta.</w:t>
      </w:r>
    </w:p>
    <w:p w14:paraId="7D042126" w14:textId="77777777" w:rsidR="00F32BC6" w:rsidRPr="00357EF9" w:rsidRDefault="00670751" w:rsidP="00F32BC6">
      <w:p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A pályázatban leadandó</w:t>
      </w:r>
      <w:r w:rsidR="0027386B" w:rsidRPr="00357EF9">
        <w:rPr>
          <w:rFonts w:ascii="Times New Roman" w:hAnsi="Times New Roman" w:cs="Times New Roman"/>
        </w:rPr>
        <w:t xml:space="preserve"> dokumentumok listája</w:t>
      </w:r>
      <w:r w:rsidR="00F32BC6" w:rsidRPr="00357EF9">
        <w:rPr>
          <w:rFonts w:ascii="Times New Roman" w:hAnsi="Times New Roman" w:cs="Times New Roman"/>
        </w:rPr>
        <w:t>:</w:t>
      </w:r>
    </w:p>
    <w:p w14:paraId="2278BC6C" w14:textId="77777777" w:rsidR="00F32BC6" w:rsidRPr="00357EF9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p</w:t>
      </w:r>
      <w:r w:rsidR="00F32BC6" w:rsidRPr="00357EF9">
        <w:rPr>
          <w:rFonts w:ascii="Times New Roman" w:hAnsi="Times New Roman" w:cs="Times New Roman"/>
        </w:rPr>
        <w:t>ályáz</w:t>
      </w:r>
      <w:r w:rsidR="003D499A" w:rsidRPr="00357EF9">
        <w:rPr>
          <w:rFonts w:ascii="Times New Roman" w:hAnsi="Times New Roman" w:cs="Times New Roman"/>
        </w:rPr>
        <w:t>ati</w:t>
      </w:r>
      <w:r w:rsidR="00F32BC6" w:rsidRPr="00357EF9">
        <w:rPr>
          <w:rFonts w:ascii="Times New Roman" w:hAnsi="Times New Roman" w:cs="Times New Roman"/>
        </w:rPr>
        <w:t xml:space="preserve"> adatlap</w:t>
      </w:r>
      <w:r w:rsidR="00670751" w:rsidRPr="00357EF9">
        <w:rPr>
          <w:rFonts w:ascii="Times New Roman" w:hAnsi="Times New Roman" w:cs="Times New Roman"/>
        </w:rPr>
        <w:t xml:space="preserve"> (1. melléklet)</w:t>
      </w:r>
      <w:r w:rsidRPr="00357EF9">
        <w:rPr>
          <w:rFonts w:ascii="Times New Roman" w:hAnsi="Times New Roman" w:cs="Times New Roman"/>
        </w:rPr>
        <w:t>;</w:t>
      </w:r>
    </w:p>
    <w:p w14:paraId="0CE13A67" w14:textId="77777777" w:rsidR="00E70FDC" w:rsidRPr="00357EF9" w:rsidRDefault="001C395B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eddigi eredmények összefoglalása</w:t>
      </w:r>
      <w:r w:rsidR="00E70FDC" w:rsidRPr="00357EF9">
        <w:rPr>
          <w:rFonts w:ascii="Times New Roman" w:hAnsi="Times New Roman" w:cs="Times New Roman"/>
        </w:rPr>
        <w:t xml:space="preserve"> (2. melléklet);</w:t>
      </w:r>
    </w:p>
    <w:p w14:paraId="378A399D" w14:textId="77777777" w:rsidR="00670751" w:rsidRPr="00F32BC6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70751">
        <w:rPr>
          <w:rFonts w:ascii="Times New Roman" w:hAnsi="Times New Roman" w:cs="Times New Roman"/>
        </w:rPr>
        <w:t>émavezetői ajánlás</w:t>
      </w:r>
      <w:r>
        <w:rPr>
          <w:rFonts w:ascii="Times New Roman" w:hAnsi="Times New Roman" w:cs="Times New Roman"/>
        </w:rPr>
        <w:t>.</w:t>
      </w:r>
    </w:p>
    <w:p w14:paraId="4CD11EB7" w14:textId="77777777" w:rsidR="00F32BC6" w:rsidRDefault="008572BA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B03DF">
        <w:rPr>
          <w:rFonts w:ascii="Times New Roman" w:hAnsi="Times New Roman" w:cs="Times New Roman"/>
        </w:rPr>
        <w:t xml:space="preserve"> félévben a </w:t>
      </w:r>
      <w:r w:rsidR="0027386B">
        <w:rPr>
          <w:rFonts w:ascii="Times New Roman" w:hAnsi="Times New Roman" w:cs="Times New Roman"/>
        </w:rPr>
        <w:t xml:space="preserve">legtöbb pontot </w:t>
      </w:r>
      <w:r w:rsidR="002B03DF">
        <w:rPr>
          <w:rFonts w:ascii="Times New Roman" w:hAnsi="Times New Roman" w:cs="Times New Roman"/>
        </w:rPr>
        <w:t>elért hallgatót díjazzuk.</w:t>
      </w:r>
      <w:r w:rsidR="00FF77C2">
        <w:rPr>
          <w:rFonts w:ascii="Times New Roman" w:hAnsi="Times New Roman" w:cs="Times New Roman"/>
        </w:rPr>
        <w:t xml:space="preserve"> A díjat a Mérnöki Kar soron következő diplomaátadó ünnepségén veheti át a ny</w:t>
      </w:r>
      <w:r>
        <w:rPr>
          <w:rFonts w:ascii="Times New Roman" w:hAnsi="Times New Roman" w:cs="Times New Roman"/>
        </w:rPr>
        <w:t>ertes pályázó</w:t>
      </w:r>
      <w:r w:rsidR="00FF77C2">
        <w:rPr>
          <w:rFonts w:ascii="Times New Roman" w:hAnsi="Times New Roman" w:cs="Times New Roman"/>
        </w:rPr>
        <w:t>.</w:t>
      </w:r>
    </w:p>
    <w:p w14:paraId="0D9434CA" w14:textId="1821E222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ak azokat a pályázatokat fogadjuk el, melyek hiánytalanul megérkeznek</w:t>
      </w:r>
      <w:r w:rsidR="00F32BC6">
        <w:rPr>
          <w:rFonts w:ascii="Times New Roman" w:hAnsi="Times New Roman" w:cs="Times New Roman"/>
        </w:rPr>
        <w:t xml:space="preserve">: </w:t>
      </w:r>
      <w:r w:rsidR="00F32BC6" w:rsidRPr="00C81B31">
        <w:rPr>
          <w:rFonts w:ascii="Times New Roman" w:hAnsi="Times New Roman" w:cs="Times New Roman"/>
          <w:b/>
        </w:rPr>
        <w:t>20</w:t>
      </w:r>
      <w:r w:rsidR="006A1F27">
        <w:rPr>
          <w:rFonts w:ascii="Times New Roman" w:hAnsi="Times New Roman" w:cs="Times New Roman"/>
          <w:b/>
        </w:rPr>
        <w:t>2</w:t>
      </w:r>
      <w:r w:rsidR="00A06566">
        <w:rPr>
          <w:rFonts w:ascii="Times New Roman" w:hAnsi="Times New Roman" w:cs="Times New Roman"/>
          <w:b/>
        </w:rPr>
        <w:t>6</w:t>
      </w:r>
      <w:r w:rsidR="00F32BC6" w:rsidRPr="00C81B31">
        <w:rPr>
          <w:rFonts w:ascii="Times New Roman" w:hAnsi="Times New Roman" w:cs="Times New Roman"/>
          <w:b/>
        </w:rPr>
        <w:t xml:space="preserve">. </w:t>
      </w:r>
      <w:r w:rsidR="00D3368B">
        <w:rPr>
          <w:rFonts w:ascii="Times New Roman" w:hAnsi="Times New Roman" w:cs="Times New Roman"/>
          <w:b/>
        </w:rPr>
        <w:t>j</w:t>
      </w:r>
      <w:r w:rsidR="00A06566">
        <w:rPr>
          <w:rFonts w:ascii="Times New Roman" w:hAnsi="Times New Roman" w:cs="Times New Roman"/>
          <w:b/>
        </w:rPr>
        <w:t>anuár</w:t>
      </w:r>
      <w:r w:rsidR="00F32BC6" w:rsidRPr="00C81B31">
        <w:rPr>
          <w:rFonts w:ascii="Times New Roman" w:hAnsi="Times New Roman" w:cs="Times New Roman"/>
          <w:b/>
        </w:rPr>
        <w:t xml:space="preserve"> </w:t>
      </w:r>
      <w:r w:rsidR="00A06566">
        <w:rPr>
          <w:rFonts w:ascii="Times New Roman" w:hAnsi="Times New Roman" w:cs="Times New Roman"/>
          <w:b/>
        </w:rPr>
        <w:t>6</w:t>
      </w:r>
      <w:r w:rsidR="007021BC">
        <w:rPr>
          <w:rFonts w:ascii="Times New Roman" w:hAnsi="Times New Roman" w:cs="Times New Roman"/>
          <w:b/>
        </w:rPr>
        <w:t>. 12</w:t>
      </w:r>
      <w:r w:rsidR="00F32BC6" w:rsidRPr="00C81B31">
        <w:rPr>
          <w:rFonts w:ascii="Times New Roman" w:hAnsi="Times New Roman" w:cs="Times New Roman"/>
          <w:b/>
        </w:rPr>
        <w:t>:00-ig</w:t>
      </w:r>
      <w:r>
        <w:rPr>
          <w:rFonts w:ascii="Times New Roman" w:hAnsi="Times New Roman" w:cs="Times New Roman"/>
        </w:rPr>
        <w:t xml:space="preserve"> elektronikusan</w:t>
      </w:r>
      <w:r w:rsidR="00F32BC6">
        <w:rPr>
          <w:rFonts w:ascii="Times New Roman" w:hAnsi="Times New Roman" w:cs="Times New Roman"/>
        </w:rPr>
        <w:t xml:space="preserve"> a</w:t>
      </w:r>
      <w:r w:rsidR="0053610F">
        <w:rPr>
          <w:rFonts w:ascii="Times New Roman" w:hAnsi="Times New Roman" w:cs="Times New Roman"/>
        </w:rPr>
        <w:t>z</w:t>
      </w:r>
      <w:r w:rsidR="00F32BC6">
        <w:rPr>
          <w:rFonts w:ascii="Times New Roman" w:hAnsi="Times New Roman" w:cs="Times New Roman"/>
        </w:rPr>
        <w:t xml:space="preserve"> </w:t>
      </w:r>
      <w:hyperlink r:id="rId8" w:history="1">
        <w:r w:rsidR="001E79E3" w:rsidRPr="004E0771">
          <w:rPr>
            <w:rStyle w:val="Hiperhivatkozs"/>
            <w:rFonts w:ascii="Times New Roman" w:hAnsi="Times New Roman" w:cs="Times New Roman"/>
          </w:rPr>
          <w:t>valisko.monika@mk.uni-pannon.hu</w:t>
        </w:r>
      </w:hyperlink>
      <w:r w:rsidR="00F32BC6">
        <w:rPr>
          <w:rFonts w:ascii="Times New Roman" w:hAnsi="Times New Roman" w:cs="Times New Roman"/>
        </w:rPr>
        <w:t xml:space="preserve"> e-mail címre</w:t>
      </w:r>
      <w:r>
        <w:rPr>
          <w:rFonts w:ascii="Times New Roman" w:hAnsi="Times New Roman" w:cs="Times New Roman"/>
        </w:rPr>
        <w:t>.</w:t>
      </w:r>
    </w:p>
    <w:p w14:paraId="09B9E8DA" w14:textId="77777777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3C26A0E7" w14:textId="77777777" w:rsidR="00670751" w:rsidRDefault="00F32BC6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p w14:paraId="30F7901E" w14:textId="0007C768"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9A5AF2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9A5AF2" w:rsidRPr="009A5AF2">
        <w:rPr>
          <w:rFonts w:ascii="Times New Roman" w:hAnsi="Times New Roman"/>
          <w:b/>
          <w:sz w:val="24"/>
          <w:szCs w:val="24"/>
        </w:rPr>
        <w:t>Dr. Varga Tamás Tudományos Diákköri Díjra</w:t>
      </w:r>
    </w:p>
    <w:p w14:paraId="24608C57" w14:textId="77777777"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61"/>
        <w:gridCol w:w="5501"/>
      </w:tblGrid>
      <w:tr w:rsidR="00670751" w14:paraId="1DB07272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6F4BD59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14:paraId="1610CDB6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0D5982A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15234327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14:paraId="04D3EA71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21F838C8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D3B560E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14:paraId="586125E9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020EFF1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4AA72207" w14:textId="77777777"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14:paraId="08D14A6D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9820826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6AA1E12A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14:paraId="5F4808AF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32D3724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3C7F8D32" w14:textId="77777777"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14:paraId="04588684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7A44FDA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08A93AF8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14:paraId="5F47FC3B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2598580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6075EBB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26E0D041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9A2225C" w14:textId="77777777"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………………</w:t>
      </w:r>
      <w:proofErr w:type="gramStart"/>
      <w:r>
        <w:rPr>
          <w:rFonts w:ascii="Times New Roman" w:hAnsi="Times New Roman"/>
          <w:b/>
          <w:sz w:val="24"/>
          <w:szCs w:val="24"/>
        </w:rPr>
        <w:t>…….</w:t>
      </w:r>
      <w:proofErr w:type="gramEnd"/>
      <w:r>
        <w:rPr>
          <w:rFonts w:ascii="Times New Roman" w:hAnsi="Times New Roman"/>
          <w:b/>
          <w:sz w:val="24"/>
          <w:szCs w:val="24"/>
        </w:rPr>
        <w:t>.</w:t>
      </w:r>
    </w:p>
    <w:p w14:paraId="7C0CE79A" w14:textId="77777777"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70751" w:rsidRPr="003D499A">
        <w:rPr>
          <w:rFonts w:ascii="Times New Roman" w:hAnsi="Times New Roman"/>
          <w:b/>
          <w:sz w:val="24"/>
          <w:szCs w:val="24"/>
        </w:rPr>
        <w:t>hallgató aláírása</w:t>
      </w:r>
    </w:p>
    <w:p w14:paraId="161E0A64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981532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15FDB2F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25684FA6" w14:textId="77777777"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14:paraId="2DC46846" w14:textId="77777777"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14:paraId="62E11E85" w14:textId="77777777"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56"/>
        <w:gridCol w:w="1049"/>
        <w:gridCol w:w="3478"/>
        <w:gridCol w:w="2279"/>
      </w:tblGrid>
      <w:tr w:rsidR="00450543" w14:paraId="0B66E826" w14:textId="77777777" w:rsidTr="00C54697">
        <w:tc>
          <w:tcPr>
            <w:tcW w:w="9212" w:type="dxa"/>
            <w:gridSpan w:val="4"/>
          </w:tcPr>
          <w:p w14:paraId="715CAD07" w14:textId="77777777" w:rsidR="00450543" w:rsidRPr="00357EF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14:paraId="36921F34" w14:textId="77777777" w:rsidTr="00357EF9">
        <w:tc>
          <w:tcPr>
            <w:tcW w:w="2303" w:type="dxa"/>
          </w:tcPr>
          <w:p w14:paraId="05E49E00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2E8E0F36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1AEA60B6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14:paraId="2C8CF4A5" w14:textId="77777777" w:rsidR="00450543" w:rsidRPr="00357EF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14:paraId="329ABFD9" w14:textId="77777777" w:rsidTr="00357EF9">
        <w:tc>
          <w:tcPr>
            <w:tcW w:w="2303" w:type="dxa"/>
          </w:tcPr>
          <w:p w14:paraId="1EC3EFC0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5DD154C4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42ADD000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1115FF3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6684F9DA" w14:textId="77777777" w:rsidTr="00357EF9">
        <w:tc>
          <w:tcPr>
            <w:tcW w:w="2303" w:type="dxa"/>
          </w:tcPr>
          <w:p w14:paraId="75BEC81D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30FEA09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04922B86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769C556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611C8DEA" w14:textId="77777777" w:rsidTr="00357EF9">
        <w:tc>
          <w:tcPr>
            <w:tcW w:w="2303" w:type="dxa"/>
          </w:tcPr>
          <w:p w14:paraId="16720B4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0271F33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7E4A5CA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49B93469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4DD7786A" w14:textId="77777777" w:rsidTr="00357EF9">
        <w:tc>
          <w:tcPr>
            <w:tcW w:w="2303" w:type="dxa"/>
          </w:tcPr>
          <w:p w14:paraId="1F7D27D2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1F6D66A7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4307D37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E481196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7334A09F" w14:textId="77777777" w:rsidTr="00DF7927">
        <w:tc>
          <w:tcPr>
            <w:tcW w:w="9212" w:type="dxa"/>
            <w:gridSpan w:val="4"/>
          </w:tcPr>
          <w:p w14:paraId="5E335AF0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14:paraId="2409F2BC" w14:textId="77777777" w:rsidTr="00357EF9">
        <w:tc>
          <w:tcPr>
            <w:tcW w:w="2303" w:type="dxa"/>
          </w:tcPr>
          <w:p w14:paraId="4502E222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1AA9FB42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0618E2B4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14:paraId="03BDD110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574BE8EE" w14:textId="77777777" w:rsidTr="00357EF9">
        <w:tc>
          <w:tcPr>
            <w:tcW w:w="2303" w:type="dxa"/>
          </w:tcPr>
          <w:p w14:paraId="2CB1D84F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DC4298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979662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314FA3C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534E5E96" w14:textId="77777777" w:rsidTr="00357EF9">
        <w:tc>
          <w:tcPr>
            <w:tcW w:w="2303" w:type="dxa"/>
          </w:tcPr>
          <w:p w14:paraId="1633DD29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5EB83A8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5CAADFB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255DEB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72ADC163" w14:textId="77777777" w:rsidTr="00357EF9">
        <w:tc>
          <w:tcPr>
            <w:tcW w:w="2303" w:type="dxa"/>
          </w:tcPr>
          <w:p w14:paraId="008F723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1A1E6E85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1C82AE6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5C6A3CD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64E680EC" w14:textId="77777777" w:rsidTr="00DF7927">
        <w:tc>
          <w:tcPr>
            <w:tcW w:w="9212" w:type="dxa"/>
            <w:gridSpan w:val="4"/>
          </w:tcPr>
          <w:p w14:paraId="0EE0E60F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konferenciakiadvány és cikk</w:t>
            </w:r>
          </w:p>
        </w:tc>
      </w:tr>
      <w:tr w:rsidR="00E70FDC" w:rsidRPr="00450543" w14:paraId="49CBC64E" w14:textId="77777777" w:rsidTr="00357EF9">
        <w:tc>
          <w:tcPr>
            <w:tcW w:w="2303" w:type="dxa"/>
          </w:tcPr>
          <w:p w14:paraId="79ECD5C4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0DD1BFF6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42BDE84E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14:paraId="0A85CB0F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4E56CFF7" w14:textId="77777777" w:rsidTr="00357EF9">
        <w:tc>
          <w:tcPr>
            <w:tcW w:w="2303" w:type="dxa"/>
          </w:tcPr>
          <w:p w14:paraId="29837F9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4C2BB3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D951462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4B3BC08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315CAD96" w14:textId="77777777" w:rsidTr="00357EF9">
        <w:tc>
          <w:tcPr>
            <w:tcW w:w="2303" w:type="dxa"/>
          </w:tcPr>
          <w:p w14:paraId="73752266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6FB5A3E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65ECB7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DB12ECA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0753D537" w14:textId="77777777" w:rsidTr="00357EF9">
        <w:tc>
          <w:tcPr>
            <w:tcW w:w="2303" w:type="dxa"/>
          </w:tcPr>
          <w:p w14:paraId="4B7C21C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74293B77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CDB327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302B471C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2008A7DB" w14:textId="77777777" w:rsidTr="00DF7927">
        <w:tc>
          <w:tcPr>
            <w:tcW w:w="9212" w:type="dxa"/>
            <w:gridSpan w:val="4"/>
          </w:tcPr>
          <w:p w14:paraId="362762DE" w14:textId="08FC5788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Demonstrációs</w:t>
            </w:r>
            <w:r w:rsidR="00C30680">
              <w:rPr>
                <w:rFonts w:ascii="Times New Roman" w:hAnsi="Times New Roman" w:cs="Times New Roman"/>
                <w:b/>
              </w:rPr>
              <w:t>/mentori</w:t>
            </w:r>
            <w:r w:rsidRPr="00357EF9">
              <w:rPr>
                <w:rFonts w:ascii="Times New Roman" w:hAnsi="Times New Roman" w:cs="Times New Roman"/>
                <w:b/>
              </w:rPr>
              <w:t xml:space="preserve"> tevékenység</w:t>
            </w:r>
          </w:p>
        </w:tc>
      </w:tr>
      <w:tr w:rsidR="00E70FDC" w:rsidRPr="00450543" w14:paraId="4632877F" w14:textId="77777777" w:rsidTr="00357EF9">
        <w:tc>
          <w:tcPr>
            <w:tcW w:w="2303" w:type="dxa"/>
          </w:tcPr>
          <w:p w14:paraId="071C41CC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14:paraId="6214DC4A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5553F107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14:paraId="105273D6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2E066DBE" w14:textId="77777777" w:rsidTr="00357EF9">
        <w:tc>
          <w:tcPr>
            <w:tcW w:w="2303" w:type="dxa"/>
          </w:tcPr>
          <w:p w14:paraId="1B84FA2A" w14:textId="77777777" w:rsidR="00E70FDC" w:rsidRDefault="00E70FDC" w:rsidP="00DF7927"/>
        </w:tc>
        <w:tc>
          <w:tcPr>
            <w:tcW w:w="1066" w:type="dxa"/>
          </w:tcPr>
          <w:p w14:paraId="577DEDBB" w14:textId="77777777" w:rsidR="00E70FDC" w:rsidRDefault="00E70FDC" w:rsidP="00DF7927"/>
        </w:tc>
        <w:tc>
          <w:tcPr>
            <w:tcW w:w="3540" w:type="dxa"/>
          </w:tcPr>
          <w:p w14:paraId="1515FBEC" w14:textId="77777777" w:rsidR="00E70FDC" w:rsidRDefault="00E70FDC" w:rsidP="00DF7927"/>
        </w:tc>
        <w:tc>
          <w:tcPr>
            <w:tcW w:w="2303" w:type="dxa"/>
          </w:tcPr>
          <w:p w14:paraId="076E502C" w14:textId="77777777" w:rsidR="00E70FDC" w:rsidRDefault="00E70FDC" w:rsidP="00DF7927"/>
        </w:tc>
      </w:tr>
      <w:tr w:rsidR="00E70FDC" w14:paraId="46150E6B" w14:textId="77777777" w:rsidTr="00357EF9">
        <w:tc>
          <w:tcPr>
            <w:tcW w:w="2303" w:type="dxa"/>
          </w:tcPr>
          <w:p w14:paraId="47ACEFFC" w14:textId="77777777" w:rsidR="00E70FDC" w:rsidRDefault="00E70FDC" w:rsidP="00DF7927"/>
        </w:tc>
        <w:tc>
          <w:tcPr>
            <w:tcW w:w="1066" w:type="dxa"/>
          </w:tcPr>
          <w:p w14:paraId="507F67D8" w14:textId="77777777" w:rsidR="00E70FDC" w:rsidRDefault="00E70FDC" w:rsidP="00DF7927"/>
        </w:tc>
        <w:tc>
          <w:tcPr>
            <w:tcW w:w="3540" w:type="dxa"/>
          </w:tcPr>
          <w:p w14:paraId="42BFA661" w14:textId="77777777" w:rsidR="00E70FDC" w:rsidRDefault="00E70FDC" w:rsidP="00DF7927"/>
        </w:tc>
        <w:tc>
          <w:tcPr>
            <w:tcW w:w="2303" w:type="dxa"/>
          </w:tcPr>
          <w:p w14:paraId="4D5EBA11" w14:textId="77777777" w:rsidR="00E70FDC" w:rsidRDefault="00E70FDC" w:rsidP="00DF7927"/>
        </w:tc>
      </w:tr>
      <w:tr w:rsidR="00E70FDC" w14:paraId="4B10A5BC" w14:textId="77777777" w:rsidTr="00357EF9">
        <w:tc>
          <w:tcPr>
            <w:tcW w:w="2303" w:type="dxa"/>
          </w:tcPr>
          <w:p w14:paraId="30D6FC75" w14:textId="77777777" w:rsidR="00E70FDC" w:rsidRDefault="00E70FDC" w:rsidP="00DF7927"/>
        </w:tc>
        <w:tc>
          <w:tcPr>
            <w:tcW w:w="1066" w:type="dxa"/>
          </w:tcPr>
          <w:p w14:paraId="429FE953" w14:textId="77777777" w:rsidR="00E70FDC" w:rsidRDefault="00E70FDC" w:rsidP="00DF7927"/>
        </w:tc>
        <w:tc>
          <w:tcPr>
            <w:tcW w:w="3540" w:type="dxa"/>
          </w:tcPr>
          <w:p w14:paraId="0BC6E04F" w14:textId="77777777" w:rsidR="00E70FDC" w:rsidRDefault="00E70FDC" w:rsidP="00DF7927"/>
        </w:tc>
        <w:tc>
          <w:tcPr>
            <w:tcW w:w="2303" w:type="dxa"/>
          </w:tcPr>
          <w:p w14:paraId="6797F14B" w14:textId="77777777" w:rsidR="00E70FDC" w:rsidRDefault="00E70FDC" w:rsidP="00DF7927"/>
        </w:tc>
      </w:tr>
    </w:tbl>
    <w:p w14:paraId="58B2EED1" w14:textId="77777777" w:rsidR="00450543" w:rsidRPr="00450543" w:rsidRDefault="00450543" w:rsidP="00450543"/>
    <w:p w14:paraId="6380B9BD" w14:textId="77777777" w:rsidR="00E70FDC" w:rsidRDefault="00E70FDC">
      <w:pPr>
        <w:suppressAutoHyphens w:val="0"/>
        <w:rPr>
          <w:sz w:val="20"/>
        </w:rPr>
      </w:pPr>
      <w:r>
        <w:rPr>
          <w:sz w:val="20"/>
        </w:rPr>
        <w:br w:type="page"/>
      </w:r>
    </w:p>
    <w:p w14:paraId="5C62847D" w14:textId="51CF2EBA" w:rsidR="00E70FDC" w:rsidRPr="009F41E5" w:rsidRDefault="00E70FDC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9F41E5">
        <w:rPr>
          <w:rFonts w:ascii="Times New Roman" w:hAnsi="Times New Roman"/>
          <w:i w:val="0"/>
          <w:sz w:val="24"/>
          <w:szCs w:val="24"/>
        </w:rPr>
        <w:lastRenderedPageBreak/>
        <w:t>melléklet: Pontozási szempontok a „</w:t>
      </w:r>
      <w:r w:rsidR="009F41E5" w:rsidRPr="009F41E5">
        <w:rPr>
          <w:rFonts w:ascii="Times New Roman" w:hAnsi="Times New Roman"/>
          <w:i w:val="0"/>
          <w:sz w:val="24"/>
          <w:szCs w:val="24"/>
        </w:rPr>
        <w:t>Dr. Varga Tamás Tudományos Diákköri Díj</w:t>
      </w:r>
      <w:r w:rsidR="009F41E5">
        <w:rPr>
          <w:rFonts w:ascii="Times New Roman" w:hAnsi="Times New Roman"/>
          <w:i w:val="0"/>
          <w:sz w:val="24"/>
          <w:szCs w:val="24"/>
        </w:rPr>
        <w:t>”</w:t>
      </w:r>
      <w:r w:rsidR="009F41E5" w:rsidRPr="009F41E5">
        <w:rPr>
          <w:rFonts w:ascii="Times New Roman" w:hAnsi="Times New Roman"/>
          <w:i w:val="0"/>
          <w:sz w:val="24"/>
          <w:szCs w:val="24"/>
        </w:rPr>
        <w:t xml:space="preserve"> </w:t>
      </w:r>
      <w:r w:rsidRPr="009F41E5">
        <w:rPr>
          <w:rFonts w:ascii="Times New Roman" w:hAnsi="Times New Roman"/>
          <w:i w:val="0"/>
          <w:sz w:val="24"/>
          <w:szCs w:val="24"/>
        </w:rPr>
        <w:t xml:space="preserve">pályázatainak értékeléséhez </w:t>
      </w:r>
    </w:p>
    <w:p w14:paraId="4A81A0C7" w14:textId="77777777" w:rsidR="00E70FDC" w:rsidRDefault="00E70FDC" w:rsidP="00E70FDC">
      <w:pPr>
        <w:spacing w:after="0" w:line="240" w:lineRule="auto"/>
        <w:rPr>
          <w:rFonts w:ascii="Times New Roman" w:hAnsi="Times New Roman" w:cs="Times New Roman"/>
        </w:rPr>
      </w:pPr>
    </w:p>
    <w:p w14:paraId="6A01C550" w14:textId="77777777" w:rsidR="00E70FDC" w:rsidRPr="00833F2E" w:rsidRDefault="00E70FDC" w:rsidP="00E70FDC">
      <w:p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TDK eredmények</w:t>
      </w:r>
    </w:p>
    <w:p w14:paraId="60FB71CA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ITDK vagy kari TDK-n pályamunkával: 1 pont</w:t>
      </w:r>
      <w:r>
        <w:rPr>
          <w:rFonts w:ascii="Times New Roman" w:hAnsi="Times New Roman" w:cs="Times New Roman"/>
          <w:sz w:val="20"/>
        </w:rPr>
        <w:t xml:space="preserve"> </w:t>
      </w:r>
      <w:r w:rsidRPr="00860CC3">
        <w:rPr>
          <w:rFonts w:ascii="Times New Roman" w:hAnsi="Times New Roman" w:cs="Times New Roman"/>
          <w:sz w:val="20"/>
        </w:rPr>
        <w:t>(amennyiben helyezett volt, az ITDK részvételért már nem számítható be az 1 pont)</w:t>
      </w:r>
    </w:p>
    <w:p w14:paraId="29494985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ITDK-n vagy kari TDK-n: 2 pont </w:t>
      </w:r>
    </w:p>
    <w:p w14:paraId="7B9645CF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ITDK-n vagy kari TDK-n: 3 pont </w:t>
      </w:r>
    </w:p>
    <w:p w14:paraId="4F0115E0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ITDK-n vagy kari TDK-n: 4 pont I. Helyezés ITDK-n vagy kari TDK-n: 5 pont </w:t>
      </w:r>
    </w:p>
    <w:p w14:paraId="77B11FFE" w14:textId="77777777" w:rsidR="00E70FDC" w:rsidRPr="00833F2E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OTDK-n, OFKD-n pályamunkával: 5 pont</w:t>
      </w:r>
      <w:r>
        <w:rPr>
          <w:rFonts w:ascii="Times New Roman" w:hAnsi="Times New Roman" w:cs="Times New Roman"/>
          <w:sz w:val="20"/>
        </w:rPr>
        <w:t xml:space="preserve"> </w:t>
      </w:r>
      <w:r w:rsidRPr="00833F2E">
        <w:rPr>
          <w:rFonts w:ascii="Times New Roman" w:hAnsi="Times New Roman" w:cs="Times New Roman"/>
          <w:sz w:val="20"/>
        </w:rPr>
        <w:t>(amennyiben helyezett volt, az OTDK/OFKD részvételért már nem számítható be az 5 pont)</w:t>
      </w:r>
    </w:p>
    <w:p w14:paraId="61254982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OTDK-n, OFKD-n: 6 pont </w:t>
      </w:r>
    </w:p>
    <w:p w14:paraId="6E81F257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OTDK-n, OFKD-n: 8 pont </w:t>
      </w:r>
    </w:p>
    <w:p w14:paraId="0A3AE5F3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OTDK-n, OFKD-n: 9 pont </w:t>
      </w:r>
    </w:p>
    <w:p w14:paraId="109455F3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OTDK-n, OFKD-n: 10 pont </w:t>
      </w:r>
    </w:p>
    <w:p w14:paraId="25B2075F" w14:textId="77777777" w:rsidR="00E70FDC" w:rsidRPr="00860CC3" w:rsidRDefault="00E70FDC" w:rsidP="00E70FDC">
      <w:pPr>
        <w:spacing w:after="0" w:line="240" w:lineRule="auto"/>
        <w:ind w:left="720"/>
        <w:rPr>
          <w:rFonts w:ascii="Times New Roman" w:hAnsi="Times New Roman" w:cs="Times New Roman"/>
          <w:sz w:val="20"/>
        </w:rPr>
      </w:pPr>
    </w:p>
    <w:p w14:paraId="39D194EA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Publikációs tevékenység</w:t>
      </w:r>
    </w:p>
    <w:p w14:paraId="384AA0D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poszterrel: 1 pont</w:t>
      </w:r>
    </w:p>
    <w:p w14:paraId="220904B1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poszterrel: 2 pont</w:t>
      </w:r>
    </w:p>
    <w:p w14:paraId="4F05B0B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előadással: 2 pont</w:t>
      </w:r>
    </w:p>
    <w:p w14:paraId="285897E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előadással: 3 pont</w:t>
      </w:r>
    </w:p>
    <w:p w14:paraId="69C90AD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poszterrel: 3 pont</w:t>
      </w:r>
    </w:p>
    <w:p w14:paraId="60B2506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poszterrel: 4 pont</w:t>
      </w:r>
    </w:p>
    <w:p w14:paraId="33C30E8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előadással: 4 pont</w:t>
      </w:r>
    </w:p>
    <w:p w14:paraId="5D122B9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előadással: 6 pont</w:t>
      </w:r>
    </w:p>
    <w:p w14:paraId="1D1EF6B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magyar nyelven: 6 pont</w:t>
      </w:r>
    </w:p>
    <w:p w14:paraId="47EB2FB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idegen nyelven: 8 pont</w:t>
      </w:r>
    </w:p>
    <w:p w14:paraId="2492F8B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első szerző): 4 pont</w:t>
      </w:r>
    </w:p>
    <w:p w14:paraId="355B7D6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társszerző): 2 pont</w:t>
      </w:r>
    </w:p>
    <w:p w14:paraId="11E605B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első szerző): 6 pont</w:t>
      </w:r>
    </w:p>
    <w:p w14:paraId="4075697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társszerző): 3 pont</w:t>
      </w:r>
    </w:p>
    <w:p w14:paraId="735CA27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társszerzős cikk: 3 pont</w:t>
      </w:r>
    </w:p>
    <w:p w14:paraId="43D2C3E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első szerzős cikk: 4 pont</w:t>
      </w:r>
    </w:p>
    <w:p w14:paraId="07B2E9D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társszerzőként): 4 pont</w:t>
      </w:r>
    </w:p>
    <w:p w14:paraId="75C26E71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első szerzős): 6 pont</w:t>
      </w:r>
    </w:p>
    <w:p w14:paraId="3F13D6D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társzerzőként cikk: 6 pont</w:t>
      </w:r>
    </w:p>
    <w:p w14:paraId="7726D930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első szerzős cikk: 8 pont</w:t>
      </w:r>
    </w:p>
    <w:p w14:paraId="2866FEC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cikk (társszerzőként): 8 pont</w:t>
      </w:r>
    </w:p>
    <w:p w14:paraId="1248C0F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első szerzős cikk: 10 pont</w:t>
      </w:r>
    </w:p>
    <w:p w14:paraId="0C2028DD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CC6B4B" w14:textId="4638BCA4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Demonstrátori</w:t>
      </w:r>
      <w:r w:rsidR="00C30680">
        <w:rPr>
          <w:rFonts w:ascii="Times New Roman" w:hAnsi="Times New Roman" w:cs="Times New Roman"/>
          <w:sz w:val="20"/>
          <w:szCs w:val="20"/>
        </w:rPr>
        <w:t>/mentori</w:t>
      </w:r>
      <w:r w:rsidRPr="007542A9">
        <w:rPr>
          <w:rFonts w:ascii="Times New Roman" w:hAnsi="Times New Roman" w:cs="Times New Roman"/>
          <w:sz w:val="20"/>
          <w:szCs w:val="20"/>
        </w:rPr>
        <w:t xml:space="preserve"> tevékenység</w:t>
      </w:r>
    </w:p>
    <w:p w14:paraId="653D013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1-2 tanóra: 3 pont (14 hetes félévekkel és 45 perces tanórákkal számolva)</w:t>
      </w:r>
    </w:p>
    <w:p w14:paraId="7065C864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3-4 tanóra: 5 pont (14 hetes félévekkel és 45 perces tanórákkal számolva)</w:t>
      </w:r>
    </w:p>
    <w:p w14:paraId="0BC5A3D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5-6 tanóra: 7 pont (14 hetes félévekkel és 45 perces tanórákkal számolva)</w:t>
      </w:r>
    </w:p>
    <w:p w14:paraId="382BE86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7-8 tanóra: 8 pont (14 hetes félévekkel és 45 perces tanórákkal számolva)</w:t>
      </w:r>
    </w:p>
    <w:p w14:paraId="077F2A6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9-10 tanóra: 10 pont (14 hetes félévekkel és 45 perces tanórákkal számolva)</w:t>
      </w:r>
    </w:p>
    <w:p w14:paraId="3489B437" w14:textId="77777777"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70D45" w14:textId="77777777" w:rsidR="00C80624" w:rsidRDefault="00C80624" w:rsidP="00C67BE8">
      <w:pPr>
        <w:spacing w:after="0" w:line="240" w:lineRule="auto"/>
      </w:pPr>
      <w:r>
        <w:separator/>
      </w:r>
    </w:p>
  </w:endnote>
  <w:endnote w:type="continuationSeparator" w:id="0">
    <w:p w14:paraId="78D5251C" w14:textId="77777777" w:rsidR="00C80624" w:rsidRDefault="00C80624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ADB49F" w14:textId="77777777" w:rsidR="00C80624" w:rsidRDefault="00C80624" w:rsidP="00C67BE8">
      <w:pPr>
        <w:spacing w:after="0" w:line="240" w:lineRule="auto"/>
      </w:pPr>
      <w:r>
        <w:separator/>
      </w:r>
    </w:p>
  </w:footnote>
  <w:footnote w:type="continuationSeparator" w:id="0">
    <w:p w14:paraId="3C9E4DC3" w14:textId="77777777" w:rsidR="00C80624" w:rsidRDefault="00C80624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AE415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14:paraId="396CA5B0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14:paraId="181D2349" w14:textId="77777777"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14:paraId="30DF72E6" w14:textId="77777777" w:rsidR="00C67BE8" w:rsidRDefault="00C67BE8" w:rsidP="00EF652C">
    <w:pPr>
      <w:pStyle w:val="NormlWeb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 w15:restartNumberingAfterBreak="0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5726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17105155">
    <w:abstractNumId w:val="1"/>
  </w:num>
  <w:num w:numId="3" w16cid:durableId="899287090">
    <w:abstractNumId w:val="2"/>
  </w:num>
  <w:num w:numId="4" w16cid:durableId="1450397570">
    <w:abstractNumId w:val="4"/>
  </w:num>
  <w:num w:numId="5" w16cid:durableId="160390043">
    <w:abstractNumId w:val="3"/>
  </w:num>
  <w:num w:numId="6" w16cid:durableId="13810519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B302C"/>
    <w:rsid w:val="000C3642"/>
    <w:rsid w:val="00112E7C"/>
    <w:rsid w:val="001355B8"/>
    <w:rsid w:val="00152F23"/>
    <w:rsid w:val="00183EDE"/>
    <w:rsid w:val="001877E6"/>
    <w:rsid w:val="001C395B"/>
    <w:rsid w:val="001E1447"/>
    <w:rsid w:val="001E3DAB"/>
    <w:rsid w:val="001E79E3"/>
    <w:rsid w:val="002258C5"/>
    <w:rsid w:val="00232CD8"/>
    <w:rsid w:val="00260BF5"/>
    <w:rsid w:val="00271F28"/>
    <w:rsid w:val="0027386B"/>
    <w:rsid w:val="002A0CE9"/>
    <w:rsid w:val="002B03DF"/>
    <w:rsid w:val="00334A93"/>
    <w:rsid w:val="00357EF9"/>
    <w:rsid w:val="00360402"/>
    <w:rsid w:val="003727FF"/>
    <w:rsid w:val="003C176E"/>
    <w:rsid w:val="003D499A"/>
    <w:rsid w:val="003D621F"/>
    <w:rsid w:val="00413EEE"/>
    <w:rsid w:val="004437F6"/>
    <w:rsid w:val="00444E7E"/>
    <w:rsid w:val="00450543"/>
    <w:rsid w:val="0046785E"/>
    <w:rsid w:val="004755C3"/>
    <w:rsid w:val="00484E43"/>
    <w:rsid w:val="004A7307"/>
    <w:rsid w:val="005227A9"/>
    <w:rsid w:val="0053610F"/>
    <w:rsid w:val="005553E4"/>
    <w:rsid w:val="005856DA"/>
    <w:rsid w:val="0059594B"/>
    <w:rsid w:val="005B6761"/>
    <w:rsid w:val="005D0DC7"/>
    <w:rsid w:val="0060307E"/>
    <w:rsid w:val="0063466F"/>
    <w:rsid w:val="0063708D"/>
    <w:rsid w:val="00670751"/>
    <w:rsid w:val="006A1F27"/>
    <w:rsid w:val="006D5DAD"/>
    <w:rsid w:val="007021BC"/>
    <w:rsid w:val="00727345"/>
    <w:rsid w:val="007542A9"/>
    <w:rsid w:val="0076627D"/>
    <w:rsid w:val="008333B1"/>
    <w:rsid w:val="00833F2E"/>
    <w:rsid w:val="00837520"/>
    <w:rsid w:val="008572BA"/>
    <w:rsid w:val="00860CC3"/>
    <w:rsid w:val="00874AD8"/>
    <w:rsid w:val="00946D6D"/>
    <w:rsid w:val="009A1479"/>
    <w:rsid w:val="009A5AF2"/>
    <w:rsid w:val="009D494B"/>
    <w:rsid w:val="009F41E5"/>
    <w:rsid w:val="00A06566"/>
    <w:rsid w:val="00A302A4"/>
    <w:rsid w:val="00B42A0D"/>
    <w:rsid w:val="00B60E68"/>
    <w:rsid w:val="00B752B8"/>
    <w:rsid w:val="00BA0261"/>
    <w:rsid w:val="00BA6189"/>
    <w:rsid w:val="00BD3433"/>
    <w:rsid w:val="00C30680"/>
    <w:rsid w:val="00C5153C"/>
    <w:rsid w:val="00C67BE8"/>
    <w:rsid w:val="00C74875"/>
    <w:rsid w:val="00C74F63"/>
    <w:rsid w:val="00C80624"/>
    <w:rsid w:val="00C81B31"/>
    <w:rsid w:val="00C86F2B"/>
    <w:rsid w:val="00CC5547"/>
    <w:rsid w:val="00CF3ABC"/>
    <w:rsid w:val="00D3368B"/>
    <w:rsid w:val="00DC565F"/>
    <w:rsid w:val="00DF7F31"/>
    <w:rsid w:val="00E237B9"/>
    <w:rsid w:val="00E41B1B"/>
    <w:rsid w:val="00E604E9"/>
    <w:rsid w:val="00E70FDC"/>
    <w:rsid w:val="00EA2327"/>
    <w:rsid w:val="00EF652C"/>
    <w:rsid w:val="00F17DC6"/>
    <w:rsid w:val="00F32BC6"/>
    <w:rsid w:val="00F42A1D"/>
    <w:rsid w:val="00F82D3B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69097"/>
  <w15:docId w15:val="{BC407CCE-03F4-45A4-A834-A7BB98E84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isko.monika@mk.uni-pannon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213FD633-73DC-4637-9722-1ABEB98B0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26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Dr. Valiskó Mónika</cp:lastModifiedBy>
  <cp:revision>2</cp:revision>
  <dcterms:created xsi:type="dcterms:W3CDTF">2025-11-27T08:15:00Z</dcterms:created>
  <dcterms:modified xsi:type="dcterms:W3CDTF">2025-11-27T08:15:00Z</dcterms:modified>
</cp:coreProperties>
</file>